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0C568" w14:textId="19D3E6A2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>Lab: Arrays</w:t>
      </w:r>
    </w:p>
    <w:p w14:paraId="4E51F382" w14:textId="660F0C76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Hyperlink"/>
            <w:sz w:val="22"/>
          </w:rPr>
          <w:t>"</w:t>
        </w:r>
        <w:r w:rsidRPr="00AD2C0E">
          <w:rPr>
            <w:rStyle w:val="Hyperlink"/>
            <w:noProof/>
            <w:sz w:val="22"/>
          </w:rPr>
          <w:t xml:space="preserve">JavaScript </w:t>
        </w:r>
        <w:r w:rsidRPr="00AD2C0E">
          <w:rPr>
            <w:rStyle w:val="Hyperlink"/>
            <w:sz w:val="22"/>
          </w:rPr>
          <w:t xml:space="preserve">Advanced" course @ </w:t>
        </w:r>
        <w:r w:rsidRPr="00AD2C0E">
          <w:rPr>
            <w:rStyle w:val="Hyperlink"/>
            <w:noProof/>
            <w:sz w:val="22"/>
          </w:rPr>
          <w:t>SoftUni</w:t>
        </w:r>
      </w:hyperlink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Hyperlink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8353E6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8353E6">
        <w:trPr>
          <w:trHeight w:val="340"/>
          <w:jc w:val="center"/>
        </w:trPr>
        <w:tc>
          <w:tcPr>
            <w:tcW w:w="2835" w:type="dxa"/>
          </w:tcPr>
          <w:p w14:paraId="68859C44" w14:textId="1B4B96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2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30', 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4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</w:rPr>
              <w:t>,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  <w:lang w:val="bg-BG"/>
              </w:rPr>
              <w:t xml:space="preserve"> 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50', '</w:t>
            </w:r>
            <w:r w:rsidR="003870D2"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60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20 40</w:t>
            </w:r>
            <w:r w:rsidR="003870D2" w:rsidRPr="00AD2C0E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E1CF7">
        <w:trPr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E1CF7">
        <w:trPr>
          <w:trHeight w:val="290"/>
          <w:jc w:val="center"/>
        </w:trPr>
        <w:tc>
          <w:tcPr>
            <w:tcW w:w="1271" w:type="dxa"/>
          </w:tcPr>
          <w:p w14:paraId="659E19B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1C4F63">
        <w:trPr>
          <w:trHeight w:val="333"/>
          <w:jc w:val="center"/>
        </w:trPr>
        <w:tc>
          <w:tcPr>
            <w:tcW w:w="2835" w:type="dxa"/>
          </w:tcPr>
          <w:p w14:paraId="6BF0548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therwis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, </w:t>
      </w:r>
      <w:proofErr w:type="spellStart"/>
      <w:r w:rsidR="007F48C7" w:rsidRPr="007F48C7">
        <w:rPr>
          <w:rFonts w:cstheme="minorHAnsi"/>
          <w:sz w:val="22"/>
          <w:lang w:val="bg-BG"/>
        </w:rPr>
        <w:t>i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curr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elem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is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a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positiv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number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(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or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0</w:t>
      </w:r>
      <w:r w:rsidR="007F48C7" w:rsidRPr="007F48C7">
        <w:rPr>
          <w:rFonts w:cstheme="minorHAnsi"/>
          <w:sz w:val="22"/>
          <w:lang w:val="bg-BG"/>
        </w:rPr>
        <w:t xml:space="preserve">), </w:t>
      </w:r>
      <w:proofErr w:type="spellStart"/>
      <w:r w:rsidR="007F48C7" w:rsidRPr="007F48C7">
        <w:rPr>
          <w:rFonts w:cstheme="minorHAnsi"/>
          <w:sz w:val="22"/>
          <w:lang w:val="bg-BG"/>
        </w:rPr>
        <w:t>you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mus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dd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i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o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end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rray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(</w:t>
      </w:r>
      <w:proofErr w:type="spellStart"/>
      <w:r w:rsidR="007F48C7" w:rsidRPr="007F48C7">
        <w:rPr>
          <w:rFonts w:cstheme="minorHAnsi"/>
          <w:sz w:val="22"/>
          <w:lang w:val="bg-BG"/>
        </w:rPr>
        <w:t>as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last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elem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rray</w:t>
      </w:r>
      <w:proofErr w:type="spellEnd"/>
      <w:r w:rsidR="007F48C7" w:rsidRPr="007F48C7">
        <w:rPr>
          <w:rFonts w:cstheme="minorHAnsi"/>
          <w:sz w:val="22"/>
          <w:lang w:val="bg-BG"/>
        </w:rPr>
        <w:t>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2BA534E" w14:textId="77777777" w:rsidTr="005C6ED2">
        <w:trPr>
          <w:jc w:val="center"/>
        </w:trPr>
        <w:tc>
          <w:tcPr>
            <w:tcW w:w="2835" w:type="dxa"/>
          </w:tcPr>
          <w:p w14:paraId="2ACBBCFB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D26EB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7</w:t>
            </w:r>
          </w:p>
          <w:p w14:paraId="40EE847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</w:t>
            </w:r>
          </w:p>
          <w:p w14:paraId="195D0AE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1</w:t>
            </w:r>
          </w:p>
          <w:p w14:paraId="189FB3D3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C260F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3</w:t>
            </w:r>
          </w:p>
          <w:p w14:paraId="590FEB14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1C8E52BA">
            <wp:extent cx="2506980" cy="736587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35FE0BD0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762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proofErr w:type="spellStart"/>
      <w:r w:rsidRPr="007F48C7">
        <w:rPr>
          <w:rFonts w:cstheme="minorHAnsi"/>
          <w:sz w:val="22"/>
          <w:lang w:val="bg-BG"/>
        </w:rPr>
        <w:t>Otherwise</w:t>
      </w:r>
      <w:proofErr w:type="spellEnd"/>
      <w:r w:rsidRPr="007F48C7">
        <w:rPr>
          <w:rFonts w:cstheme="minorHAnsi"/>
          <w:sz w:val="22"/>
          <w:lang w:val="bg-BG"/>
        </w:rPr>
        <w:t xml:space="preserve">, </w:t>
      </w:r>
      <w:proofErr w:type="spellStart"/>
      <w:r w:rsidRPr="007F48C7">
        <w:rPr>
          <w:rFonts w:cstheme="minorHAnsi"/>
          <w:sz w:val="22"/>
          <w:lang w:val="bg-BG"/>
        </w:rPr>
        <w:t>if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the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current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element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is</w:t>
      </w:r>
      <w:proofErr w:type="spellEnd"/>
      <w:r w:rsidRPr="007F48C7">
        <w:rPr>
          <w:rFonts w:cstheme="minorHAnsi"/>
          <w:sz w:val="22"/>
          <w:lang w:val="bg-BG"/>
        </w:rPr>
        <w:t xml:space="preserve"> a </w:t>
      </w:r>
      <w:proofErr w:type="spellStart"/>
      <w:r w:rsidRPr="008D1864">
        <w:rPr>
          <w:rFonts w:cstheme="minorHAnsi"/>
          <w:b/>
          <w:sz w:val="22"/>
          <w:lang w:val="bg-BG"/>
        </w:rPr>
        <w:t>positive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number</w:t>
      </w:r>
      <w:proofErr w:type="spellEnd"/>
      <w:r w:rsidRPr="007F48C7">
        <w:rPr>
          <w:rFonts w:cstheme="minorHAnsi"/>
          <w:sz w:val="22"/>
          <w:lang w:val="bg-BG"/>
        </w:rPr>
        <w:t xml:space="preserve"> (</w:t>
      </w:r>
      <w:proofErr w:type="spellStart"/>
      <w:r w:rsidRPr="008D1864">
        <w:rPr>
          <w:rFonts w:cstheme="minorHAnsi"/>
          <w:b/>
          <w:sz w:val="22"/>
          <w:lang w:val="bg-BG"/>
        </w:rPr>
        <w:t>or</w:t>
      </w:r>
      <w:proofErr w:type="spellEnd"/>
      <w:r w:rsidRPr="008D1864">
        <w:rPr>
          <w:rFonts w:cstheme="minorHAnsi"/>
          <w:b/>
          <w:sz w:val="22"/>
          <w:lang w:val="bg-BG"/>
        </w:rPr>
        <w:t xml:space="preserve">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use</w:t>
      </w:r>
      <w:proofErr w:type="spellEnd"/>
      <w:r w:rsidRPr="00F12E12">
        <w:rPr>
          <w:rFonts w:cstheme="minorHAnsi"/>
          <w:sz w:val="22"/>
          <w:lang w:val="bg-BG"/>
        </w:rPr>
        <w:t xml:space="preserve"> a </w:t>
      </w:r>
      <w:proofErr w:type="spellStart"/>
      <w:r w:rsidRPr="00F12E12">
        <w:rPr>
          <w:rFonts w:cstheme="minorHAnsi"/>
          <w:b/>
          <w:sz w:val="22"/>
          <w:lang w:val="bg-BG"/>
        </w:rPr>
        <w:t>push</w:t>
      </w:r>
      <w:proofErr w:type="spellEnd"/>
      <w:r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metho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o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ad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number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o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D00753">
        <w:rPr>
          <w:rFonts w:cstheme="minorHAnsi"/>
          <w:b/>
          <w:sz w:val="22"/>
          <w:lang w:val="bg-BG"/>
        </w:rPr>
        <w:t>en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of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array</w:t>
      </w:r>
      <w:proofErr w:type="spellEnd"/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6E39635C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7620" b="762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5C6ED2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DA3A21">
        <w:trPr>
          <w:trHeight w:val="362"/>
          <w:jc w:val="center"/>
        </w:trPr>
        <w:tc>
          <w:tcPr>
            <w:tcW w:w="3402" w:type="dxa"/>
          </w:tcPr>
          <w:p w14:paraId="3FAD41D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8F6DA1">
        <w:trPr>
          <w:jc w:val="center"/>
        </w:trPr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8F6DA1">
        <w:trPr>
          <w:trHeight w:val="362"/>
          <w:jc w:val="center"/>
        </w:trPr>
        <w:tc>
          <w:tcPr>
            <w:tcW w:w="3823" w:type="dxa"/>
          </w:tcPr>
          <w:p w14:paraId="18A4A2D4" w14:textId="4515B1AC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8F6DA1">
        <w:trPr>
          <w:trHeight w:val="362"/>
          <w:jc w:val="center"/>
        </w:trPr>
        <w:tc>
          <w:tcPr>
            <w:tcW w:w="3823" w:type="dxa"/>
          </w:tcPr>
          <w:p w14:paraId="534425FD" w14:textId="24A69487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Pumpkin Pie',</w:t>
            </w:r>
          </w:p>
          <w:p w14:paraId="01EAC300" w14:textId="6FEF1F2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3B580489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A88E5B3" w14:textId="438AB53F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8E3BA77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ugar Cream Pie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61CD5B28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52D152C" w14:textId="1E2EFC21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Key Lime Pie',</w:t>
            </w:r>
          </w:p>
          <w:p w14:paraId="290DBC16" w14:textId="273675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D9222C9" w14:textId="0EF551FD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Lemon Meringue Pie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lastRenderedPageBreak/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Apple Crisp',</w:t>
            </w:r>
          </w:p>
          <w:p w14:paraId="6CF1EFB9" w14:textId="47FE9256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82ADEE9" w14:textId="2AC3921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06E786E1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06E3640" w14:textId="7B2E232D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421600"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4F7C2EC2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BD1EDA" w:rsidRPr="00A12EDA" w14:paraId="4F470F9C" w14:textId="77777777" w:rsidTr="00151BB9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188394B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20AB177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151BB9">
        <w:trPr>
          <w:trHeight w:val="396"/>
          <w:jc w:val="center"/>
        </w:trPr>
        <w:tc>
          <w:tcPr>
            <w:tcW w:w="3402" w:type="dxa"/>
          </w:tcPr>
          <w:p w14:paraId="742EA1F8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3DB5B7EF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7F5E1CD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DA3A21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8F6DA1">
        <w:trPr>
          <w:trHeight w:val="947"/>
          <w:jc w:val="center"/>
        </w:trPr>
        <w:tc>
          <w:tcPr>
            <w:tcW w:w="2268" w:type="dxa"/>
          </w:tcPr>
          <w:p w14:paraId="7F241AE5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50, 10],</w:t>
            </w:r>
          </w:p>
          <w:p w14:paraId="2728CF1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7, 12],</w:t>
            </w:r>
          </w:p>
          <w:p w14:paraId="23A904E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4, 33, 2],</w:t>
            </w:r>
          </w:p>
          <w:p w14:paraId="262EA24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0AE402C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Pr="00CA7870">
        <w:rPr>
          <w:b/>
          <w:sz w:val="22"/>
        </w:rPr>
        <w:t>strings</w:t>
      </w:r>
      <w:r w:rsidRPr="00CA7870">
        <w:rPr>
          <w:sz w:val="22"/>
        </w:rPr>
        <w:t xml:space="preserve">, each string holding numbers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space separated)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5C6ED2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5C6ED2">
        <w:trPr>
          <w:jc w:val="center"/>
        </w:trPr>
        <w:tc>
          <w:tcPr>
            <w:tcW w:w="2268" w:type="dxa"/>
          </w:tcPr>
          <w:p w14:paraId="5BBFABE4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40],</w:t>
            </w:r>
          </w:p>
          <w:p w14:paraId="63323101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17],</w:t>
            </w:r>
          </w:p>
          <w:p w14:paraId="3752F9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7, 14],</w:t>
            </w:r>
          </w:p>
          <w:p w14:paraId="054D13A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B570E9">
        <w:trPr>
          <w:jc w:val="center"/>
        </w:trPr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DA3A21">
        <w:trPr>
          <w:trHeight w:val="1251"/>
          <w:jc w:val="center"/>
        </w:trPr>
        <w:tc>
          <w:tcPr>
            <w:tcW w:w="3955" w:type="dxa"/>
          </w:tcPr>
          <w:p w14:paraId="78AE4FC2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2', '3', '4', '7', '0'],</w:t>
            </w:r>
          </w:p>
          <w:p w14:paraId="5236BCE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4', '0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3', '4'],</w:t>
            </w:r>
          </w:p>
          <w:p w14:paraId="18FA252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2', '3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4', '2'],</w:t>
            </w:r>
          </w:p>
          <w:p w14:paraId="4F70930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9', '8', '7', '5', '4']]</w:t>
            </w:r>
          </w:p>
        </w:tc>
        <w:tc>
          <w:tcPr>
            <w:tcW w:w="959" w:type="dxa"/>
          </w:tcPr>
          <w:p w14:paraId="2CC5340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test', 'yes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ho'],</w:t>
            </w:r>
          </w:p>
          <w:p w14:paraId="5F8069F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well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6'],</w:t>
            </w:r>
          </w:p>
          <w:p w14:paraId="5C6E8E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not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2</w:t>
            </w:r>
          </w:p>
        </w:tc>
      </w:tr>
    </w:tbl>
    <w:p w14:paraId="592EBD29" w14:textId="5D712E64" w:rsidR="00640502" w:rsidRPr="00A12EDA" w:rsidRDefault="001138B1" w:rsidP="008F6DA1">
      <w:pPr>
        <w:rPr>
          <w:lang w:val="bg-BG"/>
        </w:rPr>
      </w:pPr>
      <w:r>
        <w:t xml:space="preserve">let </w:t>
      </w: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287CD" w14:textId="77777777" w:rsidR="00F15ECB" w:rsidRDefault="00F15ECB" w:rsidP="008068A2">
      <w:pPr>
        <w:spacing w:after="0" w:line="240" w:lineRule="auto"/>
      </w:pPr>
      <w:r>
        <w:separator/>
      </w:r>
    </w:p>
  </w:endnote>
  <w:endnote w:type="continuationSeparator" w:id="0">
    <w:p w14:paraId="2BF8C237" w14:textId="77777777" w:rsidR="00F15ECB" w:rsidRDefault="00F15E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E7D04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14F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14F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E7D04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14F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14F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80B1F" w14:textId="77777777" w:rsidR="00F15ECB" w:rsidRDefault="00F15ECB" w:rsidP="008068A2">
      <w:pPr>
        <w:spacing w:after="0" w:line="240" w:lineRule="auto"/>
      </w:pPr>
      <w:r>
        <w:separator/>
      </w:r>
    </w:p>
  </w:footnote>
  <w:footnote w:type="continuationSeparator" w:id="0">
    <w:p w14:paraId="77D90F47" w14:textId="77777777" w:rsidR="00F15ECB" w:rsidRDefault="00F15E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sNaAJBUc4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56F0"/>
    <w:rsid w:val="000C5361"/>
    <w:rsid w:val="00103906"/>
    <w:rsid w:val="001138B1"/>
    <w:rsid w:val="0012747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5181"/>
    <w:rsid w:val="00CD7485"/>
    <w:rsid w:val="00CE2360"/>
    <w:rsid w:val="00CE236C"/>
    <w:rsid w:val="00CF0047"/>
    <w:rsid w:val="00D00753"/>
    <w:rsid w:val="00D043E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6FD8"/>
    <w:rsid w:val="00E37380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5ECB"/>
    <w:rsid w:val="00F1634F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5C99DB-83FD-49C8-BFB6-6B5F5C63617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5</TotalTime>
  <Pages>5</Pages>
  <Words>1018</Words>
  <Characters>5808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istiqn.stoikow11</cp:lastModifiedBy>
  <cp:revision>39</cp:revision>
  <cp:lastPrinted>2015-10-26T22:35:00Z</cp:lastPrinted>
  <dcterms:created xsi:type="dcterms:W3CDTF">2019-11-12T12:29:00Z</dcterms:created>
  <dcterms:modified xsi:type="dcterms:W3CDTF">2022-04-03T21:20:00Z</dcterms:modified>
  <cp:category>programming; education; software engineering; software development</cp:category>
</cp:coreProperties>
</file>